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7A727E08" w:rsidR="00F250B6" w:rsidRPr="00F250B6" w:rsidRDefault="000E0338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0E0338">
              <w:rPr>
                <w:rFonts w:eastAsia="Times New Roman"/>
                <w:lang w:eastAsia="en-GB"/>
              </w:rPr>
              <w:t>Cannot enter timer prior now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28D756D" w:rsidR="00F250B6" w:rsidRPr="00F250B6" w:rsidRDefault="006B6FDE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S</w:t>
            </w:r>
            <w:r w:rsidR="00E71D45">
              <w:rPr>
                <w:rFonts w:eastAsia="Times New Roman"/>
                <w:lang w:eastAsia="en-GB"/>
              </w:rPr>
              <w:t>aif</w:t>
            </w:r>
            <w:r w:rsidR="0074561A">
              <w:rPr>
                <w:rFonts w:eastAsia="Times New Roman"/>
                <w:lang w:eastAsia="en-GB"/>
              </w:rPr>
              <w:t>, 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951D66B" w:rsidR="00F250B6" w:rsidRPr="00F250B6" w:rsidRDefault="0074561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37ECA94" w:rsidR="00F250B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3866DD2" w:rsidR="00F250B6" w:rsidRPr="00F250B6" w:rsidRDefault="00B602C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1</w:t>
            </w:r>
            <w:r>
              <w:t>6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 w:rsidR="00E71D45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333F46AE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</w:t>
            </w:r>
            <w:r w:rsidR="00B602C9">
              <w:rPr>
                <w:rFonts w:eastAsia="Times New Roman"/>
                <w:lang w:eastAsia="en-GB"/>
              </w:rPr>
              <w:t>ol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DC9DA0F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hyperlink r:id="rId4" w:history="1">
              <w:r w:rsidR="00B602C9" w:rsidRPr="002614B0">
                <w:rPr>
                  <w:rStyle w:val="Hyperlink"/>
                  <w:rFonts w:eastAsia="Times New Roman"/>
                  <w:lang w:eastAsia="en-GB"/>
                </w:rPr>
                <w:t>admin@hse.i</w:t>
              </w:r>
            </w:hyperlink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0853330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602C9">
              <w:rPr>
                <w:rFonts w:eastAsia="Times New Roman"/>
                <w:lang w:eastAsia="en-GB"/>
              </w:rPr>
              <w:t>admin</w:t>
            </w:r>
            <w:r w:rsidR="0074561A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F7286">
        <w:trPr>
          <w:trHeight w:val="122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8810BC8" w:rsidR="008F7286" w:rsidRPr="00F250B6" w:rsidRDefault="000E0338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0E0338">
              <w:rPr>
                <w:rFonts w:eastAsia="Times New Roman"/>
                <w:lang w:eastAsia="en-GB"/>
              </w:rPr>
              <w:t>Cannot enter timer prior now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75ECCE8" w:rsidR="008F7286" w:rsidRPr="00F250B6" w:rsidRDefault="000E0338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cord date time should be greater than Sample Da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B465425" w:rsidR="008F7286" w:rsidRPr="00F250B6" w:rsidRDefault="008F7286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602C9" w:rsidRPr="00F250B6" w14:paraId="64336B85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7D4A2" w14:textId="3080BA9A" w:rsidR="00B602C9" w:rsidRPr="00F250B6" w:rsidRDefault="00B602C9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0CD02" w14:textId="77777777" w:rsidR="00B602C9" w:rsidRDefault="009E15E2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cord Date Time and Sample Date can be less than 5 mins before current time</w:t>
            </w:r>
          </w:p>
          <w:p w14:paraId="44F241E6" w14:textId="77777777" w:rsidR="004C5C3A" w:rsidRDefault="004C5C3A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48E4F509" w14:textId="7241F985" w:rsidR="004C5C3A" w:rsidRDefault="004C5C3A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tested against sample id = ‘4000009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93E3A" w14:textId="54171842" w:rsidR="00B602C9" w:rsidRDefault="00B602C9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BF4F663" w14:textId="3B4FF066" w:rsidR="00B602C9" w:rsidRPr="00F250B6" w:rsidRDefault="007D2C8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F9CFA1A" w14:textId="50B07466" w:rsidR="00B602C9" w:rsidRPr="00F250B6" w:rsidRDefault="007D2C8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E0338"/>
    <w:rsid w:val="000F7AF4"/>
    <w:rsid w:val="001C19B5"/>
    <w:rsid w:val="001F79B8"/>
    <w:rsid w:val="002013CE"/>
    <w:rsid w:val="0025498A"/>
    <w:rsid w:val="003112BA"/>
    <w:rsid w:val="00323CA5"/>
    <w:rsid w:val="0033017B"/>
    <w:rsid w:val="00373117"/>
    <w:rsid w:val="00393168"/>
    <w:rsid w:val="00434429"/>
    <w:rsid w:val="00453744"/>
    <w:rsid w:val="004A3448"/>
    <w:rsid w:val="004B43D3"/>
    <w:rsid w:val="004C5C3A"/>
    <w:rsid w:val="005A0350"/>
    <w:rsid w:val="00613076"/>
    <w:rsid w:val="00651AE6"/>
    <w:rsid w:val="00656885"/>
    <w:rsid w:val="006938D0"/>
    <w:rsid w:val="006B6FDE"/>
    <w:rsid w:val="006F5B6B"/>
    <w:rsid w:val="006F7E32"/>
    <w:rsid w:val="0071412C"/>
    <w:rsid w:val="0074561A"/>
    <w:rsid w:val="007C137F"/>
    <w:rsid w:val="007D2C87"/>
    <w:rsid w:val="008357CF"/>
    <w:rsid w:val="00852905"/>
    <w:rsid w:val="00873088"/>
    <w:rsid w:val="00881856"/>
    <w:rsid w:val="008F7286"/>
    <w:rsid w:val="0091104D"/>
    <w:rsid w:val="009179AB"/>
    <w:rsid w:val="00925244"/>
    <w:rsid w:val="009478C1"/>
    <w:rsid w:val="00952A36"/>
    <w:rsid w:val="00961389"/>
    <w:rsid w:val="009E15E2"/>
    <w:rsid w:val="00A24110"/>
    <w:rsid w:val="00A84407"/>
    <w:rsid w:val="00AE345D"/>
    <w:rsid w:val="00B602C9"/>
    <w:rsid w:val="00B74E37"/>
    <w:rsid w:val="00BC38D9"/>
    <w:rsid w:val="00BD4008"/>
    <w:rsid w:val="00C14988"/>
    <w:rsid w:val="00C20C10"/>
    <w:rsid w:val="00C307BB"/>
    <w:rsid w:val="00C34B3F"/>
    <w:rsid w:val="00C4618F"/>
    <w:rsid w:val="00C72046"/>
    <w:rsid w:val="00CC2B8B"/>
    <w:rsid w:val="00CE37AD"/>
    <w:rsid w:val="00D648BA"/>
    <w:rsid w:val="00DC650B"/>
    <w:rsid w:val="00DF7822"/>
    <w:rsid w:val="00E0251A"/>
    <w:rsid w:val="00E167FD"/>
    <w:rsid w:val="00E24B6A"/>
    <w:rsid w:val="00E71D45"/>
    <w:rsid w:val="00ED4438"/>
    <w:rsid w:val="00F1425A"/>
    <w:rsid w:val="00F20A90"/>
    <w:rsid w:val="00F250B6"/>
    <w:rsid w:val="00F52590"/>
    <w:rsid w:val="00F65AA3"/>
    <w:rsid w:val="00FA1499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2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2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n@hse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2</cp:revision>
  <dcterms:created xsi:type="dcterms:W3CDTF">2023-04-26T15:21:00Z</dcterms:created>
  <dcterms:modified xsi:type="dcterms:W3CDTF">2023-05-16T19:11:00Z</dcterms:modified>
</cp:coreProperties>
</file>